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Civil Engineer position at your esteemed organization in the United Arab Emirates Dubai. As a dedicated and experienced civil engineer with a passion for innovative infrastructure solutions, I am eager to contribute my expertise to projects that align with Dubai’s vision of sustainable development, cutting-edge architecture, and world-class urban planning. My background in civil engineering, combined with a deep understanding of the unique challenges and opportunities present in the UAE construction industry, positions me as a strong candidate for this role.</w:t>
      </w:r>
    </w:p>
    <w:p>
      <w:pPr>
        <w:pStyle w:val="BodyText"/>
      </w:pPr>
      <w:r>
        <w:t xml:space="preserve">With over [X] years of professional experience in civil engineering across diverse sectors such as residential, commercial, and infrastructure development, I have honed my skills in project design, site management, and technical problem-solving. My career has been defined by a commitment to excellence and an ability to deliver projects on time and within budget while adhering to the highest standards of quality. In the United Arab Emirates Dubai, where infrastructure projects are both ambitious and complex, I have consistently demonstrated my ability to navigate demanding environments and meet the expectations of stakeholders.</w:t>
      </w:r>
    </w:p>
    <w:p>
      <w:pPr>
        <w:pStyle w:val="BodyText"/>
      </w:pPr>
      <w:r>
        <w:t xml:space="preserve">One of my key strengths as a Civil Engineer is my proficiency in leveraging advanced technologies such as BIM (Building Information Modeling), CAD software, and GIS systems to optimize project outcomes. In Dubai’s rapidly evolving construction landscape, where innovation is paramount, these tools are essential for ensuring precision and efficiency. For instance, during my tenure at [Previous Company], I led the design of a multi-tiered residential complex that incorporated sustainable materials and energy-efficient systems—a project that resonated with Dubai’s Green Building Regulations. This experience not only deepened my technical expertise but also reinforced my ability to align engineering solutions with the UAE’s long-term environmental goals.</w:t>
      </w:r>
    </w:p>
    <w:p>
      <w:pPr>
        <w:pStyle w:val="BodyText"/>
      </w:pPr>
      <w:r>
        <w:t xml:space="preserve">The United Arab Emirates Dubai is a global hub for architectural marvels, from the Burj Khalifa to the Palm Jumeirah. As a Civil Engineer, I am particularly inspired by the city’s commitment to pushing boundaries and creating iconic structures that redefine urban living. My work has always been guided by a desire to contribute to such transformative projects. I understand that engineering in Dubai requires not only technical excellence but also an acute awareness of local regulations, climate conditions, and cultural considerations. For example, the extreme temperatures in the region necessitate specialized construction techniques and materials, which I have successfully implemented in previous projects.</w:t>
      </w:r>
    </w:p>
    <w:p>
      <w:pPr>
        <w:pStyle w:val="BodyText"/>
      </w:pPr>
      <w:r>
        <w:t xml:space="preserve">My experience extends beyond technical expertise to include strong leadership and collaboration skills. I have managed cross-functional teams of engineers, contractors, and consultants to ensure seamless project execution. In one notable project, I coordinated with local authorities to secure permits for a large-scale commercial development in Dubai, which involved navigating stringent compliance requirements and ensuring alignment with the city’s master plans. This experience underscored my ability to balance regulatory demands with creative engineering solutions—a skill that is critical in the UAE’s highly competitive construction sector.</w:t>
      </w:r>
    </w:p>
    <w:p>
      <w:pPr>
        <w:pStyle w:val="BodyText"/>
      </w:pPr>
      <w:r>
        <w:t xml:space="preserve">Moreover, I am deeply committed to professional growth and staying abreast of industry trends. I hold [Relevant Certifications, e.g., P.E., LEED AP, etc.], and I actively participate in engineering forums and workshops focused on advancements in sustainable construction and smart city technologies. In the context of the United Arab Emirates Dubai, where initiatives like Smart Dubai and the 2040 Urban Planning Strategy are reshaping the future of infrastructure, I am eager to contribute my knowledge to projects that prioritize innovation, resilience, and sustainability.</w:t>
      </w:r>
    </w:p>
    <w:p>
      <w:pPr>
        <w:pStyle w:val="BodyText"/>
      </w:pPr>
      <w:r>
        <w:t xml:space="preserve">What excites me most about this opportunity is the chance to work with an organization that values excellence and is at the forefront of engineering in the United Arab Emirates Dubai. I am confident that my technical acumen, leadership experience, and dedication to quality will enable me to make meaningful contributions to your team. I am particularly drawn to your reputation for delivering projects that not only meet but exceed expectations, and I am eager to bring my passion for civil engineering to your organization.</w:t>
      </w:r>
    </w:p>
    <w:p>
      <w:pPr>
        <w:pStyle w:val="BodyText"/>
      </w:pPr>
      <w:r>
        <w:t xml:space="preserve">I would welcome the opportunity to discuss how my skills and experiences align with the needs of your company. Thank you for considering my application. I look forward to the possibility of contributing to the continued success of your projects in Dubai and beyond.</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dc:language>en</dc:language>
  <cp:keywords/>
  <dcterms:created xsi:type="dcterms:W3CDTF">2026-07-24T04:52:35Z</dcterms:created>
  <dcterms:modified xsi:type="dcterms:W3CDTF">2026-07-24T04:52:35Z</dcterms:modified>
</cp:coreProperties>
</file>

<file path=docProps/custom.xml><?xml version="1.0" encoding="utf-8"?>
<Properties xmlns="http://schemas.openxmlformats.org/officeDocument/2006/custom-properties" xmlns:vt="http://schemas.openxmlformats.org/officeDocument/2006/docPropsVTypes"/>
</file>